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F1728" w14:textId="64CE9F4A" w:rsidR="0041432B" w:rsidRDefault="0067118D" w:rsidP="0067118D">
      <w:pPr>
        <w:jc w:val="center"/>
        <w:rPr>
          <w:b/>
          <w:bCs/>
          <w:sz w:val="32"/>
          <w:szCs w:val="32"/>
        </w:rPr>
      </w:pPr>
      <w:proofErr w:type="spellStart"/>
      <w:r w:rsidRPr="0067118D">
        <w:rPr>
          <w:b/>
          <w:bCs/>
          <w:sz w:val="32"/>
          <w:szCs w:val="32"/>
        </w:rPr>
        <w:t>Domian</w:t>
      </w:r>
      <w:proofErr w:type="spellEnd"/>
      <w:r w:rsidRPr="0067118D">
        <w:rPr>
          <w:b/>
          <w:bCs/>
          <w:sz w:val="32"/>
          <w:szCs w:val="32"/>
        </w:rPr>
        <w:t xml:space="preserve"> Model</w:t>
      </w:r>
    </w:p>
    <w:p w14:paraId="65C1CB06" w14:textId="569689A8" w:rsidR="0067118D" w:rsidRDefault="0067118D" w:rsidP="0067118D">
      <w:pPr>
        <w:jc w:val="center"/>
        <w:rPr>
          <w:b/>
          <w:bCs/>
          <w:sz w:val="32"/>
          <w:szCs w:val="32"/>
        </w:rPr>
      </w:pPr>
    </w:p>
    <w:p w14:paraId="682BE21F" w14:textId="5BCD1B7D" w:rsidR="0067118D" w:rsidRPr="0067118D" w:rsidRDefault="0067118D" w:rsidP="0067118D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66A47B53" wp14:editId="5FE6D035">
            <wp:extent cx="5206365" cy="427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7"/>
                    <a:stretch/>
                  </pic:blipFill>
                  <pic:spPr bwMode="auto">
                    <a:xfrm>
                      <a:off x="0" y="0"/>
                      <a:ext cx="5212499" cy="4275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7118D" w:rsidRPr="006711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EiEwtjQ0sjQ0NjAyUdpeDU4uLM/DyQAsNaAGehQDAsAAAA"/>
  </w:docVars>
  <w:rsids>
    <w:rsidRoot w:val="00DB1091"/>
    <w:rsid w:val="0041432B"/>
    <w:rsid w:val="0067118D"/>
    <w:rsid w:val="00DB1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5AE12"/>
  <w15:chartTrackingRefBased/>
  <w15:docId w15:val="{69F3EB77-C731-41C2-B958-6AFE1B891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Sultan</dc:creator>
  <cp:keywords/>
  <dc:description/>
  <cp:lastModifiedBy>Osama Sultan</cp:lastModifiedBy>
  <cp:revision>2</cp:revision>
  <dcterms:created xsi:type="dcterms:W3CDTF">2021-12-18T07:01:00Z</dcterms:created>
  <dcterms:modified xsi:type="dcterms:W3CDTF">2021-12-18T07:04:00Z</dcterms:modified>
</cp:coreProperties>
</file>